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A492B79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6C53EE">
        <w:rPr>
          <w:sz w:val="24"/>
          <w:szCs w:val="24"/>
          <w:lang w:val="en-GB"/>
        </w:rPr>
        <w:t xml:space="preserve">w </w:t>
      </w:r>
      <w:r w:rsidR="00A603D4">
        <w:rPr>
          <w:sz w:val="24"/>
          <w:szCs w:val="24"/>
          <w:lang w:val="en-GB"/>
        </w:rPr>
        <w:t>York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DD1CCB2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A603D4">
        <w:rPr>
          <w:sz w:val="24"/>
          <w:szCs w:val="24"/>
        </w:rPr>
        <w:t>14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D89CD6" w14:textId="77777777" w:rsidR="005A674E" w:rsidRDefault="005A674E" w:rsidP="00CB37D9">
      <w:pPr>
        <w:spacing w:after="0" w:line="240" w:lineRule="auto"/>
      </w:pPr>
      <w:r>
        <w:separator/>
      </w:r>
    </w:p>
  </w:endnote>
  <w:endnote w:type="continuationSeparator" w:id="0">
    <w:p w14:paraId="27465F62" w14:textId="77777777" w:rsidR="005A674E" w:rsidRDefault="005A674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A86C3" w14:textId="77777777" w:rsidR="009F0702" w:rsidRDefault="009F07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9070917" w:rsidR="00CB37D9" w:rsidRPr="009F0702" w:rsidRDefault="00CB37D9" w:rsidP="009F07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E0783" w14:textId="77777777" w:rsidR="009F0702" w:rsidRDefault="009F0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57E427" w14:textId="77777777" w:rsidR="005A674E" w:rsidRDefault="005A674E" w:rsidP="00CB37D9">
      <w:pPr>
        <w:spacing w:after="0" w:line="240" w:lineRule="auto"/>
      </w:pPr>
      <w:r>
        <w:separator/>
      </w:r>
    </w:p>
  </w:footnote>
  <w:footnote w:type="continuationSeparator" w:id="0">
    <w:p w14:paraId="6DE43217" w14:textId="77777777" w:rsidR="005A674E" w:rsidRDefault="005A674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7654C" w14:textId="77777777" w:rsidR="009F0702" w:rsidRDefault="009F07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749667E" w:rsidR="00AD6FC0" w:rsidRPr="009F0702" w:rsidRDefault="00AD6FC0" w:rsidP="009F07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A46CD8" w14:textId="77777777" w:rsidR="009F0702" w:rsidRDefault="009F07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674E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0702"/>
    <w:rsid w:val="009F5EF0"/>
    <w:rsid w:val="00A17025"/>
    <w:rsid w:val="00A3542D"/>
    <w:rsid w:val="00A422D2"/>
    <w:rsid w:val="00A50421"/>
    <w:rsid w:val="00A56F25"/>
    <w:rsid w:val="00A603D4"/>
    <w:rsid w:val="00A972B4"/>
    <w:rsid w:val="00AC0C4D"/>
    <w:rsid w:val="00AD6FC0"/>
    <w:rsid w:val="00B267D5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6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